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773B" w:rsidRPr="0036355C" w:rsidRDefault="0036355C" w:rsidP="00D37A27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b/>
          <w:sz w:val="24"/>
          <w:szCs w:val="24"/>
          <w:lang w:val="ro-RO"/>
        </w:rPr>
        <w:t>ACADEMIA ROMÂNĂ</w:t>
      </w:r>
    </w:p>
    <w:p w:rsidR="0036355C" w:rsidRPr="0036355C" w:rsidRDefault="0036355C" w:rsidP="00D37A27">
      <w:pPr>
        <w:spacing w:after="0" w:line="360" w:lineRule="auto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nstitutul de Chimie Macromoleculară ”Petru Poni” Iași</w:t>
      </w:r>
    </w:p>
    <w:p w:rsidR="0036355C" w:rsidRPr="0036355C" w:rsidRDefault="0036355C" w:rsidP="00D37A27">
      <w:pPr>
        <w:spacing w:after="0" w:line="360" w:lineRule="auto"/>
        <w:rPr>
          <w:rFonts w:ascii="Times New Roman" w:hAnsi="Times New Roman" w:cs="Times New Roman"/>
          <w:sz w:val="24"/>
          <w:szCs w:val="24"/>
          <w:lang w:val="ro-RO"/>
        </w:rPr>
      </w:pPr>
    </w:p>
    <w:p w:rsidR="002D3A6E" w:rsidRDefault="00DB2D45" w:rsidP="00DB2D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  <w:r>
        <w:rPr>
          <w:rFonts w:ascii="Times New Roman" w:hAnsi="Times New Roman" w:cs="Times New Roman"/>
          <w:b/>
          <w:sz w:val="28"/>
          <w:szCs w:val="28"/>
          <w:lang w:val="ro-RO"/>
        </w:rPr>
        <w:t xml:space="preserve">TEMATICĂ și BIBLIOGRAFIE </w:t>
      </w:r>
    </w:p>
    <w:p w:rsidR="00DB2D45" w:rsidRDefault="00DB2D45" w:rsidP="00DB2D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  <w:r>
        <w:rPr>
          <w:rFonts w:ascii="Times New Roman" w:hAnsi="Times New Roman" w:cs="Times New Roman"/>
          <w:b/>
          <w:sz w:val="28"/>
          <w:szCs w:val="28"/>
          <w:lang w:val="ro-RO"/>
        </w:rPr>
        <w:t>Concurs – posturi: Referent II (Biolog, Biochimist)</w:t>
      </w:r>
    </w:p>
    <w:p w:rsidR="00DB2D45" w:rsidRPr="0036355C" w:rsidRDefault="00DB2D45" w:rsidP="00DB2D4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ro-RO"/>
        </w:rPr>
      </w:pPr>
    </w:p>
    <w:p w:rsidR="00690598" w:rsidRPr="00DB2D45" w:rsidRDefault="00690598" w:rsidP="00D37A27">
      <w:pPr>
        <w:spacing w:after="0"/>
        <w:rPr>
          <w:rFonts w:ascii="Times New Roman" w:hAnsi="Times New Roman" w:cs="Times New Roman"/>
          <w:b/>
          <w:i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b/>
          <w:sz w:val="24"/>
          <w:szCs w:val="24"/>
          <w:lang w:val="ro-RO"/>
        </w:rPr>
        <w:t>A. Tematic</w:t>
      </w:r>
      <w:r w:rsidR="00DB2D45">
        <w:rPr>
          <w:rFonts w:ascii="Times New Roman" w:hAnsi="Times New Roman" w:cs="Times New Roman"/>
          <w:b/>
          <w:sz w:val="24"/>
          <w:szCs w:val="24"/>
          <w:lang w:val="ro-RO"/>
        </w:rPr>
        <w:t xml:space="preserve">a </w:t>
      </w:r>
      <w:r w:rsidR="00DB2D45" w:rsidRPr="00DB2D45">
        <w:rPr>
          <w:rFonts w:ascii="Times New Roman" w:hAnsi="Times New Roman" w:cs="Times New Roman"/>
          <w:b/>
          <w:i/>
          <w:sz w:val="24"/>
          <w:szCs w:val="24"/>
          <w:lang w:val="ro-RO"/>
        </w:rPr>
        <w:t>Referent specialitate biolog</w:t>
      </w:r>
      <w:r w:rsidRPr="00DB2D45">
        <w:rPr>
          <w:rFonts w:ascii="Times New Roman" w:hAnsi="Times New Roman" w:cs="Times New Roman"/>
          <w:b/>
          <w:i/>
          <w:sz w:val="24"/>
          <w:szCs w:val="24"/>
          <w:lang w:val="ro-RO"/>
        </w:rPr>
        <w:t xml:space="preserve"> 2021</w:t>
      </w:r>
    </w:p>
    <w:p w:rsidR="00690598" w:rsidRPr="0036355C" w:rsidRDefault="00690598" w:rsidP="00D37A27">
      <w:pPr>
        <w:spacing w:after="0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b/>
          <w:sz w:val="24"/>
          <w:szCs w:val="24"/>
          <w:lang w:val="ro-RO"/>
        </w:rPr>
        <w:t>I. Culturi celulare, noțiuni.</w:t>
      </w:r>
    </w:p>
    <w:p w:rsidR="00690598" w:rsidRPr="0036355C" w:rsidRDefault="00690598" w:rsidP="00D37A27">
      <w:pPr>
        <w:spacing w:after="0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.1. Cultivarea celulelor aderente</w:t>
      </w:r>
    </w:p>
    <w:p w:rsidR="00690598" w:rsidRPr="0036355C" w:rsidRDefault="00690598" w:rsidP="00D37A27">
      <w:pPr>
        <w:spacing w:after="0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.2. Crioprezervarea celulelor - Stocarea celulelor din cultură prin înghet, protocol</w:t>
      </w:r>
    </w:p>
    <w:p w:rsidR="00690598" w:rsidRPr="0036355C" w:rsidRDefault="00690598" w:rsidP="00D37A27">
      <w:pPr>
        <w:spacing w:after="0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b/>
          <w:sz w:val="24"/>
          <w:szCs w:val="24"/>
          <w:lang w:val="ro-RO"/>
        </w:rPr>
        <w:t xml:space="preserve">II. Noțiuni de microbiologie practică </w:t>
      </w:r>
    </w:p>
    <w:p w:rsidR="00690598" w:rsidRPr="0036355C" w:rsidRDefault="00690598" w:rsidP="00D37A27">
      <w:pPr>
        <w:spacing w:after="0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I. 1. Metode de sterilizare prin căldură uscată</w:t>
      </w:r>
    </w:p>
    <w:p w:rsidR="00690598" w:rsidRPr="0036355C" w:rsidRDefault="00690598" w:rsidP="00D37A27">
      <w:pPr>
        <w:spacing w:after="0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I. 2. Metode de sterilizare prin căldură umedă</w:t>
      </w:r>
    </w:p>
    <w:p w:rsidR="00690598" w:rsidRPr="0036355C" w:rsidRDefault="00690598" w:rsidP="00D37A27">
      <w:pPr>
        <w:spacing w:after="0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I. 3. Însamânțarea mediilor de cultură</w:t>
      </w:r>
    </w:p>
    <w:p w:rsidR="00690598" w:rsidRPr="0036355C" w:rsidRDefault="00690598" w:rsidP="00D37A27">
      <w:pPr>
        <w:spacing w:after="0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I. 4. Determinarea sensibilității la antibiotice</w:t>
      </w:r>
    </w:p>
    <w:p w:rsidR="00690598" w:rsidRPr="0036355C" w:rsidRDefault="00690598" w:rsidP="00D37A27">
      <w:pPr>
        <w:spacing w:after="0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a) Metoda difuzimetrica Kirby-Bauer</w:t>
      </w:r>
    </w:p>
    <w:p w:rsidR="00690598" w:rsidRPr="0036355C" w:rsidRDefault="00690598" w:rsidP="00D37A27">
      <w:pPr>
        <w:spacing w:after="0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b) Determinarea concentratiei minime inhibitorii (CMI)</w:t>
      </w:r>
    </w:p>
    <w:p w:rsidR="00690598" w:rsidRPr="0036355C" w:rsidRDefault="00690598" w:rsidP="00D37A27">
      <w:pPr>
        <w:spacing w:after="0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b/>
          <w:sz w:val="24"/>
          <w:szCs w:val="24"/>
          <w:lang w:val="ro-RO"/>
        </w:rPr>
        <w:t>III. Metode de colorare a bacteriilor</w:t>
      </w:r>
    </w:p>
    <w:p w:rsidR="00690598" w:rsidRPr="0036355C" w:rsidRDefault="00690598" w:rsidP="00D37A27">
      <w:pPr>
        <w:spacing w:after="0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II. 1. Colorația simplă</w:t>
      </w:r>
    </w:p>
    <w:p w:rsidR="00690598" w:rsidRPr="0036355C" w:rsidRDefault="00690598" w:rsidP="00D37A27">
      <w:pPr>
        <w:spacing w:after="0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II. 2. Colorații compuse</w:t>
      </w:r>
    </w:p>
    <w:p w:rsidR="00DB2D45" w:rsidRDefault="00DB2D45" w:rsidP="00D37A27">
      <w:pPr>
        <w:spacing w:after="0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:rsidR="00690598" w:rsidRPr="0036355C" w:rsidRDefault="00690598" w:rsidP="00D37A27">
      <w:pPr>
        <w:spacing w:after="0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b/>
          <w:sz w:val="24"/>
          <w:szCs w:val="24"/>
          <w:lang w:val="ro-RO"/>
        </w:rPr>
        <w:t>Bibliografie</w:t>
      </w:r>
    </w:p>
    <w:p w:rsidR="00690598" w:rsidRPr="0036355C" w:rsidRDefault="00690598" w:rsidP="00D37A27">
      <w:pPr>
        <w:numPr>
          <w:ilvl w:val="0"/>
          <w:numId w:val="2"/>
        </w:numPr>
        <w:spacing w:after="0"/>
        <w:ind w:left="0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“Cell Culture Basics Handbook”, Gibco</w:t>
      </w:r>
      <w:r w:rsidRPr="0036355C">
        <w:rPr>
          <w:rFonts w:ascii="Times New Roman" w:hAnsi="Times New Roman" w:cs="Times New Roman"/>
          <w:sz w:val="24"/>
          <w:szCs w:val="24"/>
          <w:vertAlign w:val="superscript"/>
          <w:lang w:val="ro-RO"/>
        </w:rPr>
        <w:t>TM</w:t>
      </w:r>
      <w:r w:rsidRPr="0036355C">
        <w:rPr>
          <w:rFonts w:ascii="Times New Roman" w:hAnsi="Times New Roman" w:cs="Times New Roman"/>
          <w:sz w:val="24"/>
          <w:szCs w:val="24"/>
          <w:lang w:val="ro-RO"/>
        </w:rPr>
        <w:t xml:space="preserve"> ©2016 Thermo Fisher Schientific Inc. (https://www.thermofisher.com/ro/en/home/global/forms/pdf-request-form.html)</w:t>
      </w:r>
    </w:p>
    <w:p w:rsidR="00690598" w:rsidRPr="0036355C" w:rsidRDefault="00690598" w:rsidP="00D37A27">
      <w:pPr>
        <w:numPr>
          <w:ilvl w:val="0"/>
          <w:numId w:val="2"/>
        </w:numPr>
        <w:spacing w:after="0"/>
        <w:ind w:left="0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 xml:space="preserve">“Microbiologie aplicata” - Simona Dunca, Octavita Ailiesei, Erica Nimitan, Marius Ștefan, 2007 </w:t>
      </w:r>
    </w:p>
    <w:p w:rsidR="00DB2D45" w:rsidRPr="0036355C" w:rsidRDefault="00DB2D45" w:rsidP="00E835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:rsidR="00A9453E" w:rsidRPr="00DB2D45" w:rsidRDefault="00A9453E" w:rsidP="00E835E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b/>
          <w:sz w:val="24"/>
          <w:szCs w:val="24"/>
          <w:lang w:val="ro-RO"/>
        </w:rPr>
        <w:t xml:space="preserve">B. Tematica </w:t>
      </w:r>
      <w:r w:rsidRPr="00DB2D45">
        <w:rPr>
          <w:rFonts w:ascii="Times New Roman" w:hAnsi="Times New Roman" w:cs="Times New Roman"/>
          <w:b/>
          <w:i/>
          <w:sz w:val="24"/>
          <w:szCs w:val="24"/>
          <w:lang w:val="ro-RO"/>
        </w:rPr>
        <w:t>Re</w:t>
      </w:r>
      <w:r w:rsidR="00DB2D45" w:rsidRPr="00DB2D45">
        <w:rPr>
          <w:rFonts w:ascii="Times New Roman" w:hAnsi="Times New Roman" w:cs="Times New Roman"/>
          <w:b/>
          <w:i/>
          <w:sz w:val="24"/>
          <w:szCs w:val="24"/>
          <w:lang w:val="ro-RO"/>
        </w:rPr>
        <w:t>ferent specialitate biochimist</w:t>
      </w:r>
      <w:r w:rsidRPr="0036355C">
        <w:rPr>
          <w:rFonts w:ascii="Times New Roman" w:hAnsi="Times New Roman" w:cs="Times New Roman"/>
          <w:b/>
          <w:sz w:val="24"/>
          <w:szCs w:val="24"/>
          <w:lang w:val="ro-RO"/>
        </w:rPr>
        <w:t xml:space="preserve"> </w:t>
      </w:r>
      <w:r w:rsidRPr="00DB2D45">
        <w:rPr>
          <w:rFonts w:ascii="Times New Roman" w:hAnsi="Times New Roman" w:cs="Times New Roman"/>
          <w:b/>
          <w:i/>
          <w:sz w:val="24"/>
          <w:szCs w:val="24"/>
          <w:lang w:val="ro-RO"/>
        </w:rPr>
        <w:t>2021</w:t>
      </w:r>
    </w:p>
    <w:p w:rsidR="00A9453E" w:rsidRPr="0036355C" w:rsidRDefault="00A9453E" w:rsidP="00E835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b/>
          <w:sz w:val="24"/>
          <w:szCs w:val="24"/>
          <w:lang w:val="ro-RO"/>
        </w:rPr>
        <w:t>I. Biomateriale</w:t>
      </w:r>
    </w:p>
    <w:p w:rsidR="00A9453E" w:rsidRPr="0036355C" w:rsidRDefault="00A9453E" w:rsidP="00E835E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.1. Definiţii</w:t>
      </w:r>
    </w:p>
    <w:p w:rsidR="00A9453E" w:rsidRPr="0036355C" w:rsidRDefault="00A9453E" w:rsidP="00E835E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.II. Clasificare</w:t>
      </w:r>
    </w:p>
    <w:p w:rsidR="00A9453E" w:rsidRPr="0036355C" w:rsidRDefault="00A9453E" w:rsidP="00E835E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.III. Caracteristici ale biomaterialelor.</w:t>
      </w:r>
    </w:p>
    <w:p w:rsidR="00A9453E" w:rsidRPr="0036355C" w:rsidRDefault="00A9453E" w:rsidP="00E835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b/>
          <w:sz w:val="24"/>
          <w:szCs w:val="24"/>
          <w:lang w:val="ro-RO"/>
        </w:rPr>
        <w:t>II. Difuzia dinamică a luminii (DLS)</w:t>
      </w:r>
    </w:p>
    <w:p w:rsidR="00A9453E" w:rsidRPr="0036355C" w:rsidRDefault="00A9453E" w:rsidP="00E835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b/>
          <w:sz w:val="24"/>
          <w:szCs w:val="24"/>
          <w:lang w:val="ro-RO"/>
        </w:rPr>
        <w:t>III. Electroforeza de difuzie a luminii (ELS)</w:t>
      </w:r>
    </w:p>
    <w:p w:rsidR="00A9453E" w:rsidRPr="0036355C" w:rsidRDefault="00A9453E" w:rsidP="00E835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b/>
          <w:sz w:val="24"/>
          <w:szCs w:val="24"/>
          <w:lang w:val="ro-RO"/>
        </w:rPr>
        <w:t>IV. Sisteme cu eliberare controlată ale medicamentelor</w:t>
      </w:r>
    </w:p>
    <w:p w:rsidR="00A9453E" w:rsidRPr="0036355C" w:rsidRDefault="00A9453E" w:rsidP="00E835E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V.1. Comparaţie între medicamentele clasice şi sistemele cu eliberare controlată</w:t>
      </w:r>
    </w:p>
    <w:p w:rsidR="00A9453E" w:rsidRPr="0036355C" w:rsidRDefault="00A9453E" w:rsidP="00E835E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V.2. Avantajele şi dezavantajele sistemelor cu eliberare controlată</w:t>
      </w:r>
    </w:p>
    <w:p w:rsidR="00A9453E" w:rsidRPr="0036355C" w:rsidRDefault="00A9453E" w:rsidP="00E835E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V.3. Factori care influenţează viteza de eliberare a medicamentelor</w:t>
      </w:r>
    </w:p>
    <w:p w:rsidR="00A9453E" w:rsidRPr="0036355C" w:rsidRDefault="00A9453E" w:rsidP="00E835E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>IV.4. Cinetica de eliberare</w:t>
      </w:r>
    </w:p>
    <w:p w:rsidR="00DB2D45" w:rsidRDefault="00DB2D45" w:rsidP="00E835E4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:rsidR="00A9453E" w:rsidRPr="0036355C" w:rsidRDefault="00A9453E" w:rsidP="00E835E4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b/>
          <w:sz w:val="24"/>
          <w:szCs w:val="24"/>
          <w:lang w:val="ro-RO"/>
        </w:rPr>
        <w:t>Bibliografie</w:t>
      </w:r>
    </w:p>
    <w:p w:rsidR="00A9453E" w:rsidRPr="0036355C" w:rsidRDefault="00A9453E" w:rsidP="00E835E4">
      <w:pPr>
        <w:pStyle w:val="ListParagraph"/>
        <w:numPr>
          <w:ilvl w:val="0"/>
          <w:numId w:val="5"/>
        </w:numPr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 xml:space="preserve">M.Chiriţă, </w:t>
      </w:r>
      <w:r w:rsidRPr="0036355C">
        <w:rPr>
          <w:rFonts w:ascii="Times New Roman" w:hAnsi="Times New Roman" w:cs="Times New Roman"/>
          <w:i/>
          <w:sz w:val="24"/>
          <w:szCs w:val="24"/>
          <w:lang w:val="ro-RO"/>
        </w:rPr>
        <w:t>Tratat de biomolecule</w:t>
      </w:r>
      <w:r w:rsidRPr="0036355C">
        <w:rPr>
          <w:rFonts w:ascii="Times New Roman" w:hAnsi="Times New Roman" w:cs="Times New Roman"/>
          <w:sz w:val="24"/>
          <w:szCs w:val="24"/>
          <w:lang w:val="ro-RO"/>
        </w:rPr>
        <w:t>, Editura Gr.T.Popa UMF , Iaşi, 2016</w:t>
      </w:r>
    </w:p>
    <w:p w:rsidR="00A9453E" w:rsidRPr="0036355C" w:rsidRDefault="00A9453E" w:rsidP="00E835E4">
      <w:pPr>
        <w:pStyle w:val="ListParagraph"/>
        <w:numPr>
          <w:ilvl w:val="0"/>
          <w:numId w:val="5"/>
        </w:numPr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lang w:val="ro-RO"/>
        </w:rPr>
      </w:pPr>
      <w:r w:rsidRPr="0036355C">
        <w:rPr>
          <w:rFonts w:ascii="Times New Roman" w:hAnsi="Times New Roman" w:cs="Times New Roman"/>
          <w:sz w:val="24"/>
          <w:szCs w:val="24"/>
          <w:lang w:val="ro-RO"/>
        </w:rPr>
        <w:t xml:space="preserve">A. Neamţu, O.C. Mungiu, M. Neamţu, </w:t>
      </w:r>
      <w:r w:rsidRPr="0036355C">
        <w:rPr>
          <w:rFonts w:ascii="Times New Roman" w:hAnsi="Times New Roman" w:cs="Times New Roman"/>
          <w:i/>
          <w:sz w:val="24"/>
          <w:szCs w:val="24"/>
          <w:lang w:val="ro-RO"/>
        </w:rPr>
        <w:t>Sisteme terapeutice şi biomateriale-de la concepere la utilizare,</w:t>
      </w:r>
      <w:r w:rsidRPr="0036355C">
        <w:rPr>
          <w:rFonts w:ascii="Times New Roman" w:hAnsi="Times New Roman" w:cs="Times New Roman"/>
          <w:sz w:val="24"/>
          <w:szCs w:val="24"/>
          <w:lang w:val="ro-RO"/>
        </w:rPr>
        <w:t xml:space="preserve"> Ed. Gr. T Popa UMF , Iaşi, 2005</w:t>
      </w:r>
    </w:p>
    <w:p w:rsidR="00E835E4" w:rsidRPr="0036355C" w:rsidRDefault="00E835E4" w:rsidP="00E835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bookmarkStart w:id="0" w:name="_GoBack"/>
      <w:bookmarkEnd w:id="0"/>
    </w:p>
    <w:sectPr w:rsidR="00E835E4" w:rsidRPr="0036355C" w:rsidSect="00DB2D45">
      <w:pgSz w:w="12240" w:h="15840"/>
      <w:pgMar w:top="851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C358D"/>
    <w:multiLevelType w:val="hybridMultilevel"/>
    <w:tmpl w:val="A69418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F94A19"/>
    <w:multiLevelType w:val="multilevel"/>
    <w:tmpl w:val="33B03D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440" w:hanging="1440"/>
      </w:pPr>
      <w:rPr>
        <w:rFonts w:hint="default"/>
      </w:rPr>
    </w:lvl>
  </w:abstractNum>
  <w:abstractNum w:abstractNumId="2">
    <w:nsid w:val="1A380391"/>
    <w:multiLevelType w:val="hybridMultilevel"/>
    <w:tmpl w:val="57BA0054"/>
    <w:lvl w:ilvl="0" w:tplc="648E30B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6D1301B"/>
    <w:multiLevelType w:val="hybridMultilevel"/>
    <w:tmpl w:val="74FA0AD4"/>
    <w:lvl w:ilvl="0" w:tplc="2234993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9D44C4"/>
    <w:multiLevelType w:val="hybridMultilevel"/>
    <w:tmpl w:val="75CC9B9E"/>
    <w:lvl w:ilvl="0" w:tplc="68D066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DYEUiaGpkYm5ko6SsGpxcWZ+XkgBUa1AGZrF2MsAAAA"/>
  </w:docVars>
  <w:rsids>
    <w:rsidRoot w:val="002D3A6E"/>
    <w:rsid w:val="00175BB7"/>
    <w:rsid w:val="00287A32"/>
    <w:rsid w:val="002D3A6E"/>
    <w:rsid w:val="0036355C"/>
    <w:rsid w:val="00494B23"/>
    <w:rsid w:val="00690598"/>
    <w:rsid w:val="006C7C55"/>
    <w:rsid w:val="00A9453E"/>
    <w:rsid w:val="00AB190A"/>
    <w:rsid w:val="00C2773B"/>
    <w:rsid w:val="00C52D09"/>
    <w:rsid w:val="00D37A27"/>
    <w:rsid w:val="00DB2D45"/>
    <w:rsid w:val="00E835E4"/>
    <w:rsid w:val="00E8551E"/>
    <w:rsid w:val="00F021C2"/>
    <w:rsid w:val="00FB0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90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9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xp</Company>
  <LinksUpToDate>false</LinksUpToDate>
  <CharactersWithSpaces>1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1-09-23T11:58:00Z</dcterms:created>
  <dcterms:modified xsi:type="dcterms:W3CDTF">2021-10-01T06:45:00Z</dcterms:modified>
</cp:coreProperties>
</file>